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70F477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 FILE LAYOUT: LONG-TERM COVER</w:t>
      </w:r>
    </w:p>
    <w:p w14:paraId="1B5F3BD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(FILE: ltcover.xls)</w:t>
      </w:r>
    </w:p>
    <w:p w14:paraId="2F87934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2AD5E6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95CCC19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680E9227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1209CF6B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66E8E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1001C621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B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.</w:t>
      </w:r>
    </w:p>
    <w:p w14:paraId="2F1A9C2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.</w:t>
      </w:r>
    </w:p>
    <w:p w14:paraId="2AE57EE7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D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ORIGIN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   1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tudy in which transect was first measured.</w:t>
      </w:r>
    </w:p>
    <w:p w14:paraId="41422BA0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ECOSIT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   5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Ecological Site Name, Major Land Resource Area and </w:t>
      </w:r>
    </w:p>
    <w:p w14:paraId="22906C73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Precipitation Zone.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199D2AA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F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.</w:t>
      </w:r>
    </w:p>
    <w:p w14:paraId="3D7A2F52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G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1994 BURN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Burned in June 1994 fire.</w:t>
      </w:r>
    </w:p>
    <w:p w14:paraId="137630C9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H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2017 BUR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Burned in April 2017 fire.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</w:p>
    <w:p w14:paraId="383A5A40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2018 BUR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Burned in February 2018 fire.</w:t>
      </w:r>
    </w:p>
    <w:p w14:paraId="31A50AD0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J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239CA4E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K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3 measurement.</w:t>
      </w:r>
    </w:p>
    <w:p w14:paraId="4B70105B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L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4 measurement.</w:t>
      </w:r>
    </w:p>
    <w:p w14:paraId="2530615B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M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5 measurement.</w:t>
      </w:r>
    </w:p>
    <w:p w14:paraId="4C13A1EC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6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6 measurement.</w:t>
      </w:r>
    </w:p>
    <w:p w14:paraId="2837A79D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7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57 measurement.</w:t>
      </w:r>
    </w:p>
    <w:p w14:paraId="7A25F372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P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58 measurement.</w:t>
      </w:r>
    </w:p>
    <w:p w14:paraId="1CF94C36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Q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9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59 measurement.</w:t>
      </w:r>
    </w:p>
    <w:p w14:paraId="22ED6765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0 measurement.</w:t>
      </w:r>
    </w:p>
    <w:p w14:paraId="08A454E1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1 measurement.</w:t>
      </w:r>
    </w:p>
    <w:p w14:paraId="2358DE4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T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2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2 measurement.</w:t>
      </w:r>
    </w:p>
    <w:p w14:paraId="23543FE2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3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3 measurement.</w:t>
      </w:r>
    </w:p>
    <w:p w14:paraId="72237EC4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4 measurement.</w:t>
      </w:r>
    </w:p>
    <w:p w14:paraId="56C311D9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W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5 measurement.</w:t>
      </w:r>
    </w:p>
    <w:p w14:paraId="14909A5C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X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66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66 measurement.</w:t>
      </w:r>
    </w:p>
    <w:p w14:paraId="0A7E7DD0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Y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or fall 1970 measurement.</w:t>
      </w:r>
    </w:p>
    <w:p w14:paraId="31AD457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Z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5 measurement.</w:t>
      </w:r>
    </w:p>
    <w:p w14:paraId="5F4FBDB3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A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8 measurement.</w:t>
      </w:r>
    </w:p>
    <w:p w14:paraId="112D6E72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B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1 measurement.</w:t>
      </w:r>
    </w:p>
    <w:p w14:paraId="16F2CCE7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4 measurement.</w:t>
      </w:r>
    </w:p>
    <w:p w14:paraId="7BAB8A50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D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9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91 measurement.</w:t>
      </w:r>
    </w:p>
    <w:p w14:paraId="7EE61B71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94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1994 measurement.</w:t>
      </w:r>
    </w:p>
    <w:p w14:paraId="5CB7ABF8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F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1997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1997 measurement.</w:t>
      </w:r>
    </w:p>
    <w:p w14:paraId="0D4D34EB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G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0 measurement.</w:t>
      </w:r>
    </w:p>
    <w:p w14:paraId="65F3DD75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AH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3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3 measurement.</w:t>
      </w:r>
    </w:p>
    <w:p w14:paraId="5783B349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I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6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6 measurement.</w:t>
      </w:r>
    </w:p>
    <w:p w14:paraId="7281D2EE" w14:textId="77777777" w:rsid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J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09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="00583924">
        <w:rPr>
          <w:rFonts w:ascii="Courier New" w:eastAsia="Times New Roman" w:hAnsi="Courier New" w:cs="Courier New"/>
          <w:color w:val="000000"/>
          <w:sz w:val="20"/>
          <w:szCs w:val="20"/>
        </w:rPr>
        <w:t>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09 measurement.</w:t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7985E560" w14:textId="77777777" w:rsidR="00FF3D42" w:rsidRDefault="0058392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K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12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12 measurement.</w:t>
      </w:r>
    </w:p>
    <w:p w14:paraId="20BD89E4" w14:textId="77777777" w:rsidR="00FF3D42" w:rsidRDefault="0058392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L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1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15 measurement.</w:t>
      </w:r>
    </w:p>
    <w:p w14:paraId="225FA69A" w14:textId="77777777" w:rsidR="00FF3D42" w:rsidRPr="00FF3D42" w:rsidRDefault="00583924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M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1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</w:t>
      </w:r>
      <w:proofErr w:type="gramStart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18 measurement.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51D9D9EF" w14:textId="4862DAFA" w:rsidR="00443693" w:rsidRPr="00FF3D42" w:rsidRDefault="00443693" w:rsidP="00443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M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YR202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5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NUMBER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1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Winter 2021 measurement.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3FC88E4E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C08250C" w14:textId="77777777" w:rsidR="00FF3D42" w:rsidRPr="00FF3D42" w:rsidRDefault="00FF3D42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F82079D" w14:textId="77777777" w:rsidR="00FF3D42" w:rsidRPr="00FF3D42" w:rsidRDefault="00FB0FE8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ltcovlayout.doc</w:t>
      </w:r>
    </w:p>
    <w:p w14:paraId="2A6AEC1A" w14:textId="70832522" w:rsidR="00FF3D42" w:rsidRPr="00FF3D42" w:rsidRDefault="00A34E9D" w:rsidP="00FF3D4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11</w:t>
      </w:r>
      <w:r w:rsidR="00FF3D42" w:rsidRPr="00FF3D4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ctober </w:t>
      </w:r>
      <w:r w:rsidR="00FF3D42">
        <w:rPr>
          <w:rFonts w:ascii="Courier New" w:eastAsia="Times New Roman" w:hAnsi="Courier New" w:cs="Courier New"/>
          <w:color w:val="000000"/>
          <w:sz w:val="20"/>
          <w:szCs w:val="20"/>
        </w:rPr>
        <w:t>20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1</w:t>
      </w:r>
    </w:p>
    <w:p w14:paraId="62F061A8" w14:textId="77777777" w:rsidR="00964A11" w:rsidRDefault="00964A11"/>
    <w:sectPr w:rsidR="00964A11" w:rsidSect="00FF3D4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zM0MzezNDYzMTJX0lEKTi0uzszPAykwrAUA8ERl+CwAAAA="/>
  </w:docVars>
  <w:rsids>
    <w:rsidRoot w:val="00FF3D42"/>
    <w:rsid w:val="0043743A"/>
    <w:rsid w:val="00443693"/>
    <w:rsid w:val="00583924"/>
    <w:rsid w:val="00877102"/>
    <w:rsid w:val="00964A11"/>
    <w:rsid w:val="00A34E9D"/>
    <w:rsid w:val="00FB0FE8"/>
    <w:rsid w:val="00FF3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FC796"/>
  <w15:chartTrackingRefBased/>
  <w15:docId w15:val="{4EBF4273-5177-4152-9823-F3317814D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6</Words>
  <Characters>2031</Characters>
  <Application>Microsoft Office Word</Application>
  <DocSecurity>0</DocSecurity>
  <Lines>16</Lines>
  <Paragraphs>4</Paragraphs>
  <ScaleCrop>false</ScaleCrop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dreville, Kelsey L - (khawkes)</dc:creator>
  <cp:keywords/>
  <dc:description/>
  <cp:lastModifiedBy>Mcclaran, Mitchel P - (mcclaran)</cp:lastModifiedBy>
  <cp:revision>2</cp:revision>
  <dcterms:created xsi:type="dcterms:W3CDTF">2021-10-13T22:42:00Z</dcterms:created>
  <dcterms:modified xsi:type="dcterms:W3CDTF">2021-10-13T22:42:00Z</dcterms:modified>
</cp:coreProperties>
</file>